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5960E4" w14:textId="77777777" w:rsidR="00B40983" w:rsidRPr="00B40983" w:rsidRDefault="00B40983" w:rsidP="00B40983">
      <w:pPr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kern w:val="0"/>
          <w:sz w:val="27"/>
          <w:szCs w:val="27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sz w:val="27"/>
          <w:szCs w:val="27"/>
          <w:lang w:eastAsia="en-GB"/>
          <w14:ligatures w14:val="none"/>
        </w:rPr>
        <w:t>2. Automated Reordering System (Python)</w:t>
      </w:r>
    </w:p>
    <w:p w14:paraId="45E6FED1" w14:textId="77777777" w:rsidR="00B40983" w:rsidRPr="00B40983" w:rsidRDefault="00B40983" w:rsidP="00B40983">
      <w:pPr>
        <w:shd w:val="clear" w:color="auto" w:fill="FFFFFF"/>
        <w:spacing w:after="0" w:line="189" w:lineRule="atLeast"/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  <w:t>python</w:t>
      </w:r>
    </w:p>
    <w:p w14:paraId="49CA78A8" w14:textId="77777777" w:rsidR="00B40983" w:rsidRPr="00B40983" w:rsidRDefault="00B40983" w:rsidP="00B40983">
      <w:pPr>
        <w:shd w:val="clear" w:color="auto" w:fill="FFFFFF"/>
        <w:spacing w:after="0" w:line="189" w:lineRule="atLeast"/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  <w:t>Copy</w:t>
      </w:r>
    </w:p>
    <w:p w14:paraId="7783B1F9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import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pandas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as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pd</w:t>
      </w:r>
    </w:p>
    <w:p w14:paraId="124FA1B5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from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datetime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import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datetime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timedelta</w:t>
      </w:r>
      <w:proofErr w:type="spellEnd"/>
    </w:p>
    <w:p w14:paraId="13FB6729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</w:p>
    <w:p w14:paraId="2EB15188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def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88C0D0"/>
          <w:kern w:val="0"/>
          <w:sz w:val="20"/>
          <w:szCs w:val="20"/>
          <w:lang w:eastAsia="en-GB"/>
          <w14:ligatures w14:val="none"/>
        </w:rPr>
        <w:t>calculate_</w:t>
      </w:r>
      <w:proofErr w:type="gramStart"/>
      <w:r w:rsidRPr="00B40983">
        <w:rPr>
          <w:rFonts w:ascii="Roboto Mono" w:eastAsia="Times New Roman" w:hAnsi="Roboto Mono" w:cs="Courier New"/>
          <w:color w:val="88C0D0"/>
          <w:kern w:val="0"/>
          <w:sz w:val="20"/>
          <w:szCs w:val="20"/>
          <w:lang w:eastAsia="en-GB"/>
          <w14:ligatures w14:val="none"/>
        </w:rPr>
        <w:t>reorder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product_sales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current_stock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lead_time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3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afety_stock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0.25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:</w:t>
      </w:r>
    </w:p>
    <w:p w14:paraId="6391ACBD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Calculate average weekly sales</w:t>
      </w:r>
    </w:p>
    <w:p w14:paraId="669CC2CC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weekly_sales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product_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ales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.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resample</w:t>
      </w:r>
      <w:proofErr w:type="spellEnd"/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W'</w:t>
      </w:r>
      <w:proofErr w:type="gramStart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.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sum</w:t>
      </w:r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)</w:t>
      </w:r>
    </w:p>
    <w:p w14:paraId="26E9FAC8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avg_weekly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weekly_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ales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.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mean</w:t>
      </w:r>
      <w:proofErr w:type="spellEnd"/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)</w:t>
      </w:r>
    </w:p>
    <w:p w14:paraId="794688FE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</w:p>
    <w:p w14:paraId="22027D46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Calculate reorder point</w:t>
      </w:r>
    </w:p>
    <w:p w14:paraId="548CA9CA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reorder_point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avg_weekly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*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lead_time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/</w:t>
      </w:r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7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)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*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1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+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afety_stock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335A8F89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</w:p>
    <w:p w14:paraId="34415CDA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Calculate order quantity</w:t>
      </w:r>
    </w:p>
    <w:p w14:paraId="4A93E81E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order_qty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gramStart"/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max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gramEnd"/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0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reorder_point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-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current_stock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273CA755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</w:p>
    <w:p w14:paraId="5CEC38F3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return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order_qty</w:t>
      </w:r>
      <w:proofErr w:type="spellEnd"/>
    </w:p>
    <w:p w14:paraId="6D51B0A5" w14:textId="77777777" w:rsidR="00B40983" w:rsidRPr="00B40983" w:rsidRDefault="00B40983" w:rsidP="00B40983">
      <w:pPr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kern w:val="0"/>
          <w:sz w:val="27"/>
          <w:szCs w:val="27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sz w:val="27"/>
          <w:szCs w:val="27"/>
          <w:lang w:eastAsia="en-GB"/>
          <w14:ligatures w14:val="none"/>
        </w:rPr>
        <w:t>3. Machine Learning for Demand Forecasting (Python/R)</w:t>
      </w:r>
    </w:p>
    <w:p w14:paraId="71F29922" w14:textId="77777777" w:rsidR="00B40983" w:rsidRPr="00B40983" w:rsidRDefault="00B40983" w:rsidP="00B40983">
      <w:pPr>
        <w:shd w:val="clear" w:color="auto" w:fill="FFFFFF"/>
        <w:spacing w:after="0" w:line="189" w:lineRule="atLeast"/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  <w:t>python</w:t>
      </w:r>
    </w:p>
    <w:p w14:paraId="02E99C79" w14:textId="77777777" w:rsidR="00B40983" w:rsidRPr="00B40983" w:rsidRDefault="00B40983" w:rsidP="00B40983">
      <w:pPr>
        <w:shd w:val="clear" w:color="auto" w:fill="FFFFFF"/>
        <w:spacing w:after="0" w:line="189" w:lineRule="atLeast"/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  <w:t>Copy</w:t>
      </w:r>
    </w:p>
    <w:p w14:paraId="57248FD1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Using Facebook Prophet for time series forecasting</w:t>
      </w:r>
    </w:p>
    <w:p w14:paraId="30AE382B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from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prophet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import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Prophet</w:t>
      </w:r>
    </w:p>
    <w:p w14:paraId="26ADA20A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</w:p>
    <w:p w14:paraId="6E2E19FE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def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88C0D0"/>
          <w:kern w:val="0"/>
          <w:sz w:val="20"/>
          <w:szCs w:val="20"/>
          <w:lang w:eastAsia="en-GB"/>
          <w14:ligatures w14:val="none"/>
        </w:rPr>
        <w:t>forecast_</w:t>
      </w:r>
      <w:proofErr w:type="gramStart"/>
      <w:r w:rsidRPr="00B40983">
        <w:rPr>
          <w:rFonts w:ascii="Roboto Mono" w:eastAsia="Times New Roman" w:hAnsi="Roboto Mono" w:cs="Courier New"/>
          <w:color w:val="88C0D0"/>
          <w:kern w:val="0"/>
          <w:sz w:val="20"/>
          <w:szCs w:val="20"/>
          <w:lang w:eastAsia="en-GB"/>
          <w14:ligatures w14:val="none"/>
        </w:rPr>
        <w:t>demand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ales_data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periods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12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:</w:t>
      </w:r>
    </w:p>
    <w:p w14:paraId="79A82699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Prepare data</w:t>
      </w:r>
    </w:p>
    <w:p w14:paraId="42DDA934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f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ales_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ata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.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reset</w:t>
      </w:r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_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index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4CB0FFD7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spellStart"/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f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.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columns</w:t>
      </w:r>
      <w:proofErr w:type="spellEnd"/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[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ds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y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]</w:t>
      </w:r>
    </w:p>
    <w:p w14:paraId="3D53ADAD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</w:p>
    <w:p w14:paraId="4E3AA621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Create and fit model</w:t>
      </w:r>
    </w:p>
    <w:p w14:paraId="3B04297D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model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Prophet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easonality_mode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multiplicative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29B870A9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model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.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fit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f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23C6CB7A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</w:p>
    <w:p w14:paraId="1C78D71F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Make forecast</w:t>
      </w:r>
    </w:p>
    <w:p w14:paraId="62E184E5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future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model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.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make</w:t>
      </w:r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_future_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ataframe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periods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periods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freq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W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00B42DB8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forecast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model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.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predict</w:t>
      </w:r>
      <w:proofErr w:type="spellEnd"/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future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1B4AAE3C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</w:p>
    <w:p w14:paraId="1B0AE4BB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return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forecast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[</w:t>
      </w:r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[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ds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yhat</w:t>
      </w:r>
      <w:proofErr w:type="spellEnd"/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yhat_lower</w:t>
      </w:r>
      <w:proofErr w:type="spellEnd"/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yhat_upper</w:t>
      </w:r>
      <w:proofErr w:type="spellEnd"/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'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]]</w:t>
      </w:r>
    </w:p>
    <w:p w14:paraId="0BF58A01" w14:textId="77777777" w:rsidR="00B40983" w:rsidRPr="00B40983" w:rsidRDefault="00B40983" w:rsidP="00B40983">
      <w:pPr>
        <w:spacing w:before="274" w:after="206" w:line="240" w:lineRule="auto"/>
        <w:outlineLvl w:val="2"/>
        <w:rPr>
          <w:rFonts w:ascii="Segoe UI" w:eastAsia="Times New Roman" w:hAnsi="Segoe UI" w:cs="Segoe UI"/>
          <w:color w:val="404040"/>
          <w:kern w:val="0"/>
          <w:sz w:val="27"/>
          <w:szCs w:val="27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sz w:val="27"/>
          <w:szCs w:val="27"/>
          <w:lang w:eastAsia="en-GB"/>
          <w14:ligatures w14:val="none"/>
        </w:rPr>
        <w:t>4. Expiry Management System</w:t>
      </w:r>
    </w:p>
    <w:p w14:paraId="65BBFCB3" w14:textId="77777777" w:rsidR="00B40983" w:rsidRPr="00B40983" w:rsidRDefault="00B40983" w:rsidP="00B40983">
      <w:pPr>
        <w:shd w:val="clear" w:color="auto" w:fill="FFFFFF"/>
        <w:spacing w:after="0" w:line="189" w:lineRule="atLeast"/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  <w:t>r</w:t>
      </w:r>
    </w:p>
    <w:p w14:paraId="77DA4749" w14:textId="77777777" w:rsidR="00B40983" w:rsidRPr="00B40983" w:rsidRDefault="00B40983" w:rsidP="00B40983">
      <w:pPr>
        <w:shd w:val="clear" w:color="auto" w:fill="FFFFFF"/>
        <w:spacing w:after="0" w:line="189" w:lineRule="atLeast"/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FFFFFF"/>
          <w:kern w:val="0"/>
          <w:sz w:val="19"/>
          <w:szCs w:val="19"/>
          <w:lang w:eastAsia="en-GB"/>
          <w14:ligatures w14:val="none"/>
        </w:rPr>
        <w:lastRenderedPageBreak/>
        <w:t>Copy</w:t>
      </w:r>
    </w:p>
    <w:p w14:paraId="0BEDC564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636F88"/>
          <w:kern w:val="0"/>
          <w:sz w:val="20"/>
          <w:szCs w:val="20"/>
          <w:lang w:eastAsia="en-GB"/>
          <w14:ligatures w14:val="none"/>
        </w:rPr>
        <w:t># R code for expiry alerts</w:t>
      </w:r>
    </w:p>
    <w:p w14:paraId="3BBA4932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library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plyr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7496E205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library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lubridate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5B69D85E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</w:p>
    <w:p w14:paraId="069E866A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check_expiry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&lt;-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gramStart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function(</w:t>
      </w:r>
      <w:proofErr w:type="spellStart"/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inventory_data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alert_days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90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{</w:t>
      </w:r>
    </w:p>
    <w:p w14:paraId="0A973214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inventory_data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%&gt;%</w:t>
      </w:r>
    </w:p>
    <w:p w14:paraId="6568EB20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mutate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gramEnd"/>
    </w:p>
    <w:p w14:paraId="05111DDE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ays_to_expiry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as.numeric</w:t>
      </w:r>
      <w:proofErr w:type="spellEnd"/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expiry_date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-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ys.Date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)),</w:t>
      </w:r>
    </w:p>
    <w:p w14:paraId="7CB38F0F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expiry_status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case_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when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gramEnd"/>
    </w:p>
    <w:p w14:paraId="0F84223F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ays_to_expiry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&lt;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B48EAD"/>
          <w:kern w:val="0"/>
          <w:sz w:val="20"/>
          <w:szCs w:val="20"/>
          <w:lang w:eastAsia="en-GB"/>
          <w14:ligatures w14:val="none"/>
        </w:rPr>
        <w:t>0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~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"Expired"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</w:p>
    <w:p w14:paraId="5B227EA9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   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ays_to_expiry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&lt;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alert_days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~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"Expiring Soon"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,</w:t>
      </w:r>
    </w:p>
    <w:p w14:paraId="556206F0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   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TRUE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~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"OK"</w:t>
      </w:r>
    </w:p>
    <w:p w14:paraId="2CB11475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 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206A9C3B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%&gt;%</w:t>
      </w:r>
    </w:p>
    <w:p w14:paraId="34F8411A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filter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proofErr w:type="gram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expiry_</w:t>
      </w:r>
      <w:proofErr w:type="gram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status</w:t>
      </w:r>
      <w:proofErr w:type="spellEnd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!</w:t>
      </w:r>
      <w:proofErr w:type="gram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=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A3BE8C"/>
          <w:kern w:val="0"/>
          <w:sz w:val="20"/>
          <w:szCs w:val="20"/>
          <w:lang w:eastAsia="en-GB"/>
          <w14:ligatures w14:val="none"/>
        </w:rPr>
        <w:t>"OK"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%&gt;%</w:t>
      </w:r>
    </w:p>
    <w:p w14:paraId="32E648BB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 xml:space="preserve">    arrange</w:t>
      </w: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B40983"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  <w:t>days_to_expiry</w:t>
      </w:r>
      <w:proofErr w:type="spellEnd"/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)</w:t>
      </w:r>
    </w:p>
    <w:p w14:paraId="4780EFF2" w14:textId="77777777" w:rsidR="00B40983" w:rsidRPr="00B40983" w:rsidRDefault="00B40983" w:rsidP="00B40983">
      <w:pPr>
        <w:shd w:val="clear" w:color="auto" w:fill="181D2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02" w:lineRule="atLeast"/>
        <w:rPr>
          <w:rFonts w:ascii="Roboto Mono" w:eastAsia="Times New Roman" w:hAnsi="Roboto Mono" w:cs="Courier New"/>
          <w:color w:val="FFFFFF"/>
          <w:kern w:val="0"/>
          <w:sz w:val="20"/>
          <w:szCs w:val="20"/>
          <w:lang w:eastAsia="en-GB"/>
          <w14:ligatures w14:val="none"/>
        </w:rPr>
      </w:pPr>
      <w:r w:rsidRPr="00B40983">
        <w:rPr>
          <w:rFonts w:ascii="Roboto Mono" w:eastAsia="Times New Roman" w:hAnsi="Roboto Mono" w:cs="Courier New"/>
          <w:color w:val="81A1C1"/>
          <w:kern w:val="0"/>
          <w:sz w:val="20"/>
          <w:szCs w:val="20"/>
          <w:lang w:eastAsia="en-GB"/>
          <w14:ligatures w14:val="none"/>
        </w:rPr>
        <w:t>}</w:t>
      </w:r>
    </w:p>
    <w:p w14:paraId="3881F1BA" w14:textId="77777777" w:rsidR="00B40983" w:rsidRPr="00B40983" w:rsidRDefault="00B40983" w:rsidP="00B40983">
      <w:pPr>
        <w:spacing w:before="274" w:after="206" w:line="240" w:lineRule="auto"/>
        <w:outlineLvl w:val="1"/>
        <w:rPr>
          <w:rFonts w:ascii="Segoe UI" w:eastAsia="Times New Roman" w:hAnsi="Segoe UI" w:cs="Segoe UI"/>
          <w:color w:val="404040"/>
          <w:kern w:val="0"/>
          <w:sz w:val="34"/>
          <w:szCs w:val="34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sz w:val="34"/>
          <w:szCs w:val="34"/>
          <w:lang w:eastAsia="en-GB"/>
          <w14:ligatures w14:val="none"/>
        </w:rPr>
        <w:t>Implementation Roadmap</w:t>
      </w:r>
    </w:p>
    <w:p w14:paraId="6C234C1A" w14:textId="77777777" w:rsidR="00B40983" w:rsidRPr="00B40983" w:rsidRDefault="00B40983" w:rsidP="00B40983">
      <w:pPr>
        <w:numPr>
          <w:ilvl w:val="0"/>
          <w:numId w:val="1"/>
        </w:numPr>
        <w:spacing w:after="6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b/>
          <w:bCs/>
          <w:color w:val="404040"/>
          <w:kern w:val="0"/>
          <w:lang w:eastAsia="en-GB"/>
          <w14:ligatures w14:val="none"/>
        </w:rPr>
        <w:t>Phase 1 (0-2 weeks)</w:t>
      </w:r>
    </w:p>
    <w:p w14:paraId="212B71FD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Set up MySQL database with current inventory</w:t>
      </w:r>
    </w:p>
    <w:p w14:paraId="1AC0CA28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Import historical sales data</w:t>
      </w:r>
    </w:p>
    <w:p w14:paraId="711832CD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Implement basic reorder calculations</w:t>
      </w:r>
    </w:p>
    <w:p w14:paraId="4861CD3F" w14:textId="77777777" w:rsidR="00B40983" w:rsidRPr="00B40983" w:rsidRDefault="00B40983" w:rsidP="00B40983">
      <w:pPr>
        <w:numPr>
          <w:ilvl w:val="0"/>
          <w:numId w:val="1"/>
        </w:numPr>
        <w:spacing w:after="6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b/>
          <w:bCs/>
          <w:color w:val="404040"/>
          <w:kern w:val="0"/>
          <w:lang w:eastAsia="en-GB"/>
          <w14:ligatures w14:val="none"/>
        </w:rPr>
        <w:t>Phase 2 (2-4 weeks)</w:t>
      </w:r>
    </w:p>
    <w:p w14:paraId="6B0BBD94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Develop automated reporting (weekly stock levels)</w:t>
      </w:r>
    </w:p>
    <w:p w14:paraId="3C74D2D9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Implement expiry tracking system</w:t>
      </w:r>
    </w:p>
    <w:p w14:paraId="68C9A0E0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Create dashboard for inventory visibility</w:t>
      </w:r>
    </w:p>
    <w:p w14:paraId="1A2DAD9C" w14:textId="77777777" w:rsidR="00B40983" w:rsidRPr="00B40983" w:rsidRDefault="00B40983" w:rsidP="00B40983">
      <w:pPr>
        <w:numPr>
          <w:ilvl w:val="0"/>
          <w:numId w:val="1"/>
        </w:numPr>
        <w:spacing w:after="6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b/>
          <w:bCs/>
          <w:color w:val="404040"/>
          <w:kern w:val="0"/>
          <w:lang w:eastAsia="en-GB"/>
          <w14:ligatures w14:val="none"/>
        </w:rPr>
        <w:t>Phase 3 (4-8 weeks)</w:t>
      </w:r>
    </w:p>
    <w:p w14:paraId="6569F34A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Build ML forecasting models</w:t>
      </w:r>
    </w:p>
    <w:p w14:paraId="2CA751E0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Implement predictive ordering</w:t>
      </w:r>
    </w:p>
    <w:p w14:paraId="29FCB8BF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Set up alert system for stockouts/expiries</w:t>
      </w:r>
    </w:p>
    <w:p w14:paraId="5F483DF8" w14:textId="77777777" w:rsidR="00B40983" w:rsidRPr="00B40983" w:rsidRDefault="00B40983" w:rsidP="00B40983">
      <w:pPr>
        <w:numPr>
          <w:ilvl w:val="0"/>
          <w:numId w:val="1"/>
        </w:numPr>
        <w:spacing w:after="6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b/>
          <w:bCs/>
          <w:color w:val="404040"/>
          <w:kern w:val="0"/>
          <w:lang w:eastAsia="en-GB"/>
          <w14:ligatures w14:val="none"/>
        </w:rPr>
        <w:t>Ongoing Optimization</w:t>
      </w:r>
    </w:p>
    <w:p w14:paraId="717E30FA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Refine models with new sales data</w:t>
      </w:r>
    </w:p>
    <w:p w14:paraId="1129D784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Adjust safety stock levels based on service level targets</w:t>
      </w:r>
    </w:p>
    <w:p w14:paraId="0D3D9DA0" w14:textId="77777777" w:rsidR="00B40983" w:rsidRPr="00B40983" w:rsidRDefault="00B40983" w:rsidP="00B40983">
      <w:pPr>
        <w:numPr>
          <w:ilvl w:val="1"/>
          <w:numId w:val="1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Expand to multi-location inventory management</w:t>
      </w:r>
    </w:p>
    <w:p w14:paraId="0FD4BF39" w14:textId="77777777" w:rsidR="00B40983" w:rsidRPr="00B40983" w:rsidRDefault="00B40983" w:rsidP="00B40983">
      <w:pPr>
        <w:spacing w:before="274" w:after="206" w:line="240" w:lineRule="auto"/>
        <w:outlineLvl w:val="1"/>
        <w:rPr>
          <w:rFonts w:ascii="Segoe UI" w:eastAsia="Times New Roman" w:hAnsi="Segoe UI" w:cs="Segoe UI"/>
          <w:color w:val="404040"/>
          <w:kern w:val="0"/>
          <w:sz w:val="34"/>
          <w:szCs w:val="34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sz w:val="34"/>
          <w:szCs w:val="34"/>
          <w:lang w:eastAsia="en-GB"/>
          <w14:ligatures w14:val="none"/>
        </w:rPr>
        <w:lastRenderedPageBreak/>
        <w:t>Key Performance Indicators (KPIs) to Monitor</w:t>
      </w:r>
    </w:p>
    <w:p w14:paraId="6FB894BE" w14:textId="77777777" w:rsidR="00B40983" w:rsidRPr="00B40983" w:rsidRDefault="00B40983" w:rsidP="00B40983">
      <w:pPr>
        <w:numPr>
          <w:ilvl w:val="0"/>
          <w:numId w:val="2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Inventory Turnover Ratio</w:t>
      </w:r>
    </w:p>
    <w:p w14:paraId="172F2F38" w14:textId="77777777" w:rsidR="00B40983" w:rsidRPr="00B40983" w:rsidRDefault="00B40983" w:rsidP="00B40983">
      <w:pPr>
        <w:numPr>
          <w:ilvl w:val="0"/>
          <w:numId w:val="2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 xml:space="preserve">Days of Inventory </w:t>
      </w:r>
      <w:proofErr w:type="gramStart"/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On</w:t>
      </w:r>
      <w:proofErr w:type="gramEnd"/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 xml:space="preserve"> Hand</w:t>
      </w:r>
    </w:p>
    <w:p w14:paraId="083323EE" w14:textId="77777777" w:rsidR="00B40983" w:rsidRPr="00B40983" w:rsidRDefault="00B40983" w:rsidP="00B40983">
      <w:pPr>
        <w:numPr>
          <w:ilvl w:val="0"/>
          <w:numId w:val="2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Stockout Rate</w:t>
      </w:r>
    </w:p>
    <w:p w14:paraId="2CF617DC" w14:textId="77777777" w:rsidR="00B40983" w:rsidRPr="00B40983" w:rsidRDefault="00B40983" w:rsidP="00B40983">
      <w:pPr>
        <w:numPr>
          <w:ilvl w:val="0"/>
          <w:numId w:val="2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Expired Stock Percentage</w:t>
      </w:r>
    </w:p>
    <w:p w14:paraId="77FE27D0" w14:textId="77777777" w:rsidR="00B40983" w:rsidRPr="00B40983" w:rsidRDefault="00B40983" w:rsidP="00B40983">
      <w:pPr>
        <w:numPr>
          <w:ilvl w:val="0"/>
          <w:numId w:val="2"/>
        </w:numPr>
        <w:spacing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Order Accuracy Rate</w:t>
      </w:r>
    </w:p>
    <w:p w14:paraId="6C4A4F0B" w14:textId="77777777" w:rsidR="00B40983" w:rsidRPr="00B40983" w:rsidRDefault="00B40983" w:rsidP="00B40983">
      <w:pPr>
        <w:spacing w:before="206" w:after="0" w:line="429" w:lineRule="atLeast"/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</w:pPr>
      <w:r w:rsidRPr="00B40983">
        <w:rPr>
          <w:rFonts w:ascii="Segoe UI" w:eastAsia="Times New Roman" w:hAnsi="Segoe UI" w:cs="Segoe UI"/>
          <w:color w:val="404040"/>
          <w:kern w:val="0"/>
          <w:lang w:eastAsia="en-GB"/>
          <w14:ligatures w14:val="none"/>
        </w:rPr>
        <w:t>Would you like me to elaborate on any specific aspect of this system or provide sample code for a particular component? I can also help design the dashboard interface if that would be helpful for your team.</w:t>
      </w:r>
    </w:p>
    <w:p w14:paraId="2807159D" w14:textId="07BB4CEC" w:rsidR="00AB4CDE" w:rsidRDefault="00AB4CDE" w:rsidP="00B40983"/>
    <w:sectPr w:rsidR="00AB4C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7223C2"/>
    <w:multiLevelType w:val="multilevel"/>
    <w:tmpl w:val="1B7E17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233969"/>
    <w:multiLevelType w:val="multilevel"/>
    <w:tmpl w:val="80C0A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01855493">
    <w:abstractNumId w:val="1"/>
  </w:num>
  <w:num w:numId="2" w16cid:durableId="930819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xNDI0MrCwNDW0MDZS0lEKTi0uzszPAykwrAUAdEOFxCwAAAA="/>
  </w:docVars>
  <w:rsids>
    <w:rsidRoot w:val="00B40983"/>
    <w:rsid w:val="000804D7"/>
    <w:rsid w:val="00626010"/>
    <w:rsid w:val="00973AE4"/>
    <w:rsid w:val="00AB4CDE"/>
    <w:rsid w:val="00B4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566ED"/>
  <w15:chartTrackingRefBased/>
  <w15:docId w15:val="{317903D1-D070-4FD0-8FB6-B77155624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aj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0983"/>
    <w:pPr>
      <w:keepNext/>
      <w:keepLines/>
      <w:spacing w:before="360" w:after="80"/>
      <w:outlineLvl w:val="0"/>
    </w:pPr>
    <w:rPr>
      <w:rFonts w:asciiTheme="majorHAns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983"/>
    <w:pPr>
      <w:keepNext/>
      <w:keepLines/>
      <w:spacing w:before="160" w:after="80"/>
      <w:outlineLvl w:val="1"/>
    </w:pPr>
    <w:rPr>
      <w:rFonts w:asciiTheme="majorHAns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0983"/>
    <w:pPr>
      <w:keepNext/>
      <w:keepLines/>
      <w:spacing w:before="160" w:after="80"/>
      <w:outlineLvl w:val="2"/>
    </w:pPr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0983"/>
    <w:pPr>
      <w:keepNext/>
      <w:keepLines/>
      <w:spacing w:before="80" w:after="40"/>
      <w:outlineLvl w:val="3"/>
    </w:pPr>
    <w:rPr>
      <w:rFonts w:asciiTheme="minorHAnsi" w:eastAsiaTheme="majorEastAsia" w:hAnsiTheme="minorHAns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0983"/>
    <w:pPr>
      <w:keepNext/>
      <w:keepLines/>
      <w:spacing w:before="80" w:after="40"/>
      <w:outlineLvl w:val="4"/>
    </w:pPr>
    <w:rPr>
      <w:rFonts w:asciiTheme="minorHAnsi" w:eastAsiaTheme="majorEastAsia" w:hAnsiTheme="minorHAns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0983"/>
    <w:pPr>
      <w:keepNext/>
      <w:keepLines/>
      <w:spacing w:before="40" w:after="0"/>
      <w:outlineLvl w:val="5"/>
    </w:pPr>
    <w:rPr>
      <w:rFonts w:asciiTheme="minorHAnsi" w:eastAsiaTheme="majorEastAsia" w:hAnsiTheme="minorHAns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0983"/>
    <w:pPr>
      <w:keepNext/>
      <w:keepLines/>
      <w:spacing w:before="40" w:after="0"/>
      <w:outlineLvl w:val="6"/>
    </w:pPr>
    <w:rPr>
      <w:rFonts w:asciiTheme="minorHAnsi" w:eastAsiaTheme="majorEastAsia" w:hAnsiTheme="minorHAns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0983"/>
    <w:pPr>
      <w:keepNext/>
      <w:keepLines/>
      <w:spacing w:after="0"/>
      <w:outlineLvl w:val="7"/>
    </w:pPr>
    <w:rPr>
      <w:rFonts w:asciiTheme="minorHAnsi" w:eastAsiaTheme="majorEastAsia" w:hAnsiTheme="minorHAns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0983"/>
    <w:pPr>
      <w:keepNext/>
      <w:keepLines/>
      <w:spacing w:after="0"/>
      <w:outlineLvl w:val="8"/>
    </w:pPr>
    <w:rPr>
      <w:rFonts w:asciiTheme="minorHAnsi" w:eastAsiaTheme="majorEastAsia" w:hAnsiTheme="minorHAns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0983"/>
    <w:rPr>
      <w:rFonts w:asciiTheme="majorHAnsi" w:eastAsiaTheme="majorEastAsia" w:hAnsiTheme="majorHAns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40983"/>
    <w:rPr>
      <w:rFonts w:asciiTheme="majorHAnsi" w:eastAsiaTheme="majorEastAsia" w:hAnsiTheme="majorHAns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40983"/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0983"/>
    <w:rPr>
      <w:rFonts w:asciiTheme="minorHAnsi" w:eastAsiaTheme="majorEastAsia" w:hAnsiTheme="minorHAns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0983"/>
    <w:rPr>
      <w:rFonts w:asciiTheme="minorHAnsi" w:eastAsiaTheme="majorEastAsia" w:hAnsiTheme="minorHAns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0983"/>
    <w:rPr>
      <w:rFonts w:asciiTheme="minorHAnsi" w:eastAsiaTheme="majorEastAsia" w:hAnsiTheme="minorHAns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0983"/>
    <w:rPr>
      <w:rFonts w:asciiTheme="minorHAnsi" w:eastAsiaTheme="majorEastAsia" w:hAnsiTheme="minorHAns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0983"/>
    <w:rPr>
      <w:rFonts w:asciiTheme="minorHAnsi" w:eastAsiaTheme="majorEastAsia" w:hAnsiTheme="minorHAns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0983"/>
    <w:rPr>
      <w:rFonts w:asciiTheme="minorHAnsi" w:eastAsiaTheme="majorEastAsia" w:hAnsiTheme="minorHAns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0983"/>
    <w:pPr>
      <w:spacing w:after="80" w:line="240" w:lineRule="auto"/>
      <w:contextualSpacing/>
    </w:pPr>
    <w:rPr>
      <w:rFonts w:asciiTheme="majorHAnsi" w:eastAsiaTheme="majorEastAsia" w:hAnsiTheme="maj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0983"/>
    <w:rPr>
      <w:rFonts w:asciiTheme="majorHAnsi" w:eastAsiaTheme="majorEastAsia" w:hAnsiTheme="majorHAns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0983"/>
    <w:pPr>
      <w:numPr>
        <w:ilvl w:val="1"/>
      </w:numPr>
    </w:pPr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0983"/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0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098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098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098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0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098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0983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09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0983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token">
    <w:name w:val="token"/>
    <w:basedOn w:val="DefaultParagraphFont"/>
    <w:rsid w:val="00B40983"/>
  </w:style>
  <w:style w:type="paragraph" w:styleId="NormalWeb">
    <w:name w:val="Normal (Web)"/>
    <w:basedOn w:val="Normal"/>
    <w:uiPriority w:val="99"/>
    <w:semiHidden/>
    <w:unhideWhenUsed/>
    <w:rsid w:val="00B40983"/>
    <w:pPr>
      <w:spacing w:before="100" w:beforeAutospacing="1" w:after="100" w:afterAutospacing="1" w:line="240" w:lineRule="auto"/>
    </w:pPr>
    <w:rPr>
      <w:rFonts w:eastAsia="Times New Roman" w:cs="Times New Roman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B409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61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0440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53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20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654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44371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26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8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776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979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03609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86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5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81</Words>
  <Characters>2174</Characters>
  <Application>Microsoft Office Word</Application>
  <DocSecurity>0</DocSecurity>
  <Lines>18</Lines>
  <Paragraphs>5</Paragraphs>
  <ScaleCrop>false</ScaleCrop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hir Arsine</dc:creator>
  <cp:keywords/>
  <dc:description/>
  <cp:lastModifiedBy>Bashir Arsine</cp:lastModifiedBy>
  <cp:revision>1</cp:revision>
  <dcterms:created xsi:type="dcterms:W3CDTF">2025-04-18T01:08:00Z</dcterms:created>
  <dcterms:modified xsi:type="dcterms:W3CDTF">2025-04-18T01:13:00Z</dcterms:modified>
</cp:coreProperties>
</file>